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0" w:name="john-doe"/>
    <w:p>
      <w:pPr>
        <w:pStyle w:val="Heading1"/>
      </w:pPr>
      <w:r>
        <w:t xml:space="preserve">John Doe</w:t>
      </w:r>
    </w:p>
    <w:p>
      <w:pPr>
        <w:pStyle w:val="FirstParagraph"/>
      </w:pPr>
      <w:r>
        <w:t xml:space="preserve">123 Al-Azhar Street, Cairo, Egypt | +20 123-456-7890 | johndoe@email.com</w:t>
      </w:r>
    </w:p>
    <w:bookmarkEnd w:id="20"/>
    <w:p>
      <w:pPr>
        <w:pStyle w:val="BodyText"/>
      </w:pPr>
      <w:r>
        <w:t xml:space="preserve">April 5, 2024</w:t>
      </w:r>
    </w:p>
    <w:p>
      <w:pPr>
        <w:pStyle w:val="BodyText"/>
      </w:pPr>
      <w:r>
        <w:t xml:space="preserve">Hiring Manager</w:t>
      </w:r>
      <w:r>
        <w:br/>
      </w:r>
      <w:r>
        <w:t xml:space="preserve">ABC Analytics Ltd.</w:t>
      </w:r>
      <w:r>
        <w:br/>
      </w:r>
      <w:r>
        <w:t xml:space="preserve">15th Floor, Nile Tower</w:t>
      </w:r>
      <w:r>
        <w:br/>
      </w:r>
      <w:r>
        <w:t xml:space="preserve">Cairo, Egypt</w:t>
      </w:r>
    </w:p>
    <w:bookmarkStart w:id="21" w:name="cover-letter-for-statistician-position"/>
    <w:p>
      <w:pPr>
        <w:pStyle w:val="Heading2"/>
      </w:pPr>
      <w:r>
        <w:t xml:space="preserve">Cover Letter for Statistician Position</w:t>
      </w:r>
    </w:p>
    <w:p>
      <w:pPr>
        <w:pStyle w:val="FirstParagraph"/>
      </w:pPr>
      <w:r>
        <w:t xml:space="preserve">Dear Hiring Manager,</w:t>
      </w:r>
    </w:p>
    <w:p>
      <w:pPr>
        <w:pStyle w:val="BodyText"/>
      </w:pPr>
      <w:r>
        <w:t xml:space="preserve">I am writing to express my interest in the Statistician position at ABC Analytics Ltd. in Cairo, Egypt. With a robust academic background in statistics and hands-on experience in data-driven decision-making, I am eager to contribute my expertise to a dynamic organization like yours. As a Statistician deeply committed to leveraging data for impactful solutions, I am particularly drawn to the opportunity of working within the vibrant professional ecosystem of Egypt Cairo, where statistical analysis plays a pivotal role in shaping economic and social progress.</w:t>
      </w:r>
    </w:p>
    <w:p>
      <w:pPr>
        <w:pStyle w:val="BodyText"/>
      </w:pPr>
      <w:r>
        <w:t xml:space="preserve">My journey as a Statistician began with a Bachelor’s degree in Statistics from Cairo University, where I developed a strong foundation in mathematical modeling, probability theory, and data interpretation. This was followed by a Master’s degree at the American University in Cairo, focusing on advanced statistical methods and their applications in real-world scenarios. These academic experiences equipped me with the analytical rigor necessary to tackle complex problems across diverse industries, from healthcare to finance and public policy.</w:t>
      </w:r>
    </w:p>
    <w:p>
      <w:pPr>
        <w:pStyle w:val="BodyText"/>
      </w:pPr>
      <w:r>
        <w:t xml:space="preserve">Professionally, I have worked as a Statistician for several organizations in Egypt and internationally, specializing in data collection, analysis, and visualization. At XYZ Research Group in Cairo, I led a project analyzing agricultural productivity trends using regression models to identify factors influencing crop yields. My work contributed to policy recommendations that supported local farmers and enhanced food security—a cause close to my heart as a native of Egypt. Additionally, I have utilized tools like R, Python, and SPSS to develop predictive analytics models for market forecasting in the retail sector, demonstrating my ability to translate statistical insights into actionable strategies.</w:t>
      </w:r>
    </w:p>
    <w:p>
      <w:pPr>
        <w:pStyle w:val="BodyText"/>
      </w:pPr>
      <w:r>
        <w:t xml:space="preserve">What sets me apart as a Statistician is my commitment to understanding the unique challenges faced by Egypt Cairo. The region’s rapid urbanization, economic diversification, and growing demand for data-informed governance create a fertile ground for statistical innovation. I am particularly passionate about applying my skills to address issues such as traffic congestion in Cairo’s bustling neighborhoods or optimizing public healthcare services through data-driven resource allocation. My familiarity with local datasets, combined with my technical expertise, allows me to deliver solutions that are both statistically sound and culturally relevant.</w:t>
      </w:r>
    </w:p>
    <w:p>
      <w:pPr>
        <w:pStyle w:val="BodyText"/>
      </w:pPr>
      <w:r>
        <w:t xml:space="preserve">In my current role at Global Data Solutions, I have managed large-scale surveys for NGOs operating in Egypt, ensuring the accuracy and reliability of data used to evaluate social programs. This work required not only statistical precision but also an understanding of the socio-economic context in which the data is collected. For instance, while analyzing educational outcomes in Cairo’s informal settlements, I collaborated with local stakeholders to design questionnaires that accounted for language barriers and literacy levels. The results of this project were instrumental in shaping a national initiative to improve access to education for marginalized communities.</w:t>
      </w:r>
    </w:p>
    <w:p>
      <w:pPr>
        <w:pStyle w:val="BodyText"/>
      </w:pPr>
      <w:r>
        <w:t xml:space="preserve">I am also deeply committed to the ethical practice of statistics. As a Statistician, I believe in upholding the highest standards of integrity, transparency, and confidentiality. In Egypt Cairo, where data privacy regulations are evolving, I have proactively stayed informed about legal frameworks such as the Egyptian Personal Data Protection Law to ensure compliance in all projects. My approach is always guided by a respect for the individuals behind the numbers, ensuring that statistical methodologies are both rigorous and respectful of human dignity.</w:t>
      </w:r>
    </w:p>
    <w:p>
      <w:pPr>
        <w:pStyle w:val="BodyText"/>
      </w:pPr>
      <w:r>
        <w:t xml:space="preserve">What excites me most about ABC Analytics Ltd. is its reputation for excellence in statistical consultancy and its focus on leveraging data to drive innovation. I am particularly impressed by your recent work on urban development projects in Cairo, which aligns with my passion for using statistics to improve quality of life. I am confident that my technical skills, combined with my understanding of Egypt’s unique challenges, would enable me to make meaningful contributions to your team.</w:t>
      </w:r>
    </w:p>
    <w:p>
      <w:pPr>
        <w:pStyle w:val="BodyText"/>
      </w:pPr>
      <w:r>
        <w:t xml:space="preserve">As a Statistician with a proven track record of delivering insights that inform critical decisions, I am eager to bring my expertise to ABC Analytics Ltd. I am especially drawn to the opportunity of working in Egypt Cairo, where the intersection of tradition and modernity creates a dynamic environment for statistical innovation. I would welcome the chance to discuss how my background and vision align with your organization’s goals.</w:t>
      </w:r>
    </w:p>
    <w:p>
      <w:pPr>
        <w:pStyle w:val="BodyText"/>
      </w:pPr>
      <w:r>
        <w:t xml:space="preserve">Thank you for considering my application. I look forward to the possibility of contributing to ABC Analytics Ltd.’s mission as a Statistician in Cairo, Egypt.</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Egypt Cairo</dc:title>
  <dc:creator/>
  <dc:language>en</dc:language>
  <cp:keywords/>
  <dcterms:created xsi:type="dcterms:W3CDTF">2026-07-21T04:47:45Z</dcterms:created>
  <dcterms:modified xsi:type="dcterms:W3CDTF">2026-07-21T04:47:45Z</dcterms:modified>
</cp:coreProperties>
</file>

<file path=docProps/custom.xml><?xml version="1.0" encoding="utf-8"?>
<Properties xmlns="http://schemas.openxmlformats.org/officeDocument/2006/custom-properties" xmlns:vt="http://schemas.openxmlformats.org/officeDocument/2006/docPropsVTypes"/>
</file>